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20" w:name="cover-letter-for-mason---peru-lima"/>
    <w:p>
      <w:pPr>
        <w:pStyle w:val="Heading1"/>
      </w:pPr>
      <w:r>
        <w:t xml:space="preserve">Cover Letter for Mason - Peru Lima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sincere interest in the opportunity to contribute my skills and experience as a professional in [specific field, e.g., engineering, marketing, etc.] to your esteemed organization based in Peru Lima. My name is Mason, and I am excited about the possibility of joining a team that values innovation, cultural diversity, and excellence—qualities that align perfectly with my personal and professional aspirations. As someone who has dedicated their career to [specific industry or field], I believe my background, combined with a deep understanding of the unique challenges and opportunities in Peru Lima, makes me an ideal candidate for this role.</w:t>
      </w:r>
    </w:p>
    <w:p>
      <w:pPr>
        <w:pStyle w:val="BodyText"/>
      </w:pPr>
      <w:r>
        <w:t xml:space="preserve">Having spent [X years] in the [industry/field], I have developed a strong foundation in [specific skills, e.g., project management, technical expertise, customer service]. My work has consistently focused on delivering results that not only meet but exceed expectations. For instance, during my time at [previous company or project], I led a team to complete a high-impact initiative that improved operational efficiency by [X%] and reduced costs by [Y%]. These achievements reflect my ability to adapt to dynamic environments, a skill I believe is crucial for thriving in the vibrant and fast-paced business landscape of Peru Lima.</w:t>
      </w:r>
    </w:p>
    <w:p>
      <w:pPr>
        <w:pStyle w:val="BodyText"/>
      </w:pPr>
      <w:r>
        <w:t xml:space="preserve">What draws me most to Peru Lima is its unique blend of tradition and modernity. As a city that seamlessly integrates historical landmarks with cutting-edge infrastructure, it offers an environment where creativity and innovation can flourish. I have always been fascinated by how communities in Peru Lima balance cultural heritage with contemporary development, and I am eager to contribute my expertise to projects that reflect this harmony. Whether it’s supporting local businesses or driving sustainable practices, I am committed to making a meaningful impact in the region.</w:t>
      </w:r>
    </w:p>
    <w:p>
      <w:pPr>
        <w:pStyle w:val="BodyText"/>
      </w:pPr>
      <w:r>
        <w:t xml:space="preserve">My journey as Mason has been shaped by a series of experiences that have honed my problem-solving abilities and leadership skills. For example, while working on [specific project or role], I collaborated with cross-functional teams to address complex challenges, ensuring that every solution was both practical and aligned with long-term goals. This experience taught me the importance of communication, teamwork, and adaptability—qualities that are essential for success in any professional setting, especially in a diverse city like Peru Lima. Furthermore, my ability to navigate multicultural environments has allowed me to build strong relationships with colleagues and clients from all walks of life.</w:t>
      </w:r>
    </w:p>
    <w:p>
      <w:pPr>
        <w:pStyle w:val="BodyText"/>
      </w:pPr>
      <w:r>
        <w:t xml:space="preserve">One of my proudest accomplishments was [specific achievement, e.g., launching a new product line or securing a major client]. This project required not only technical expertise but also a deep understanding of market trends and customer needs. In Peru Lima, where the business environment is constantly evolving, I believe my proactive approach to identifying opportunities and mitigating risks would add significant value. I am particularly drawn to [specific aspect of the job or company], as it resonates with my passion for [related interest or goal].</w:t>
      </w:r>
    </w:p>
    <w:p>
      <w:pPr>
        <w:pStyle w:val="BodyText"/>
      </w:pPr>
      <w:r>
        <w:t xml:space="preserve">As a professional who values continuous learning, I am always seeking ways to grow both personally and professionally. My educational background in [degree or certification] has provided me with a solid theoretical foundation, while hands-on experience has allowed me to apply these concepts in real-world scenarios. I am confident that my ability to analyze complex problems, think critically, and implement effective solutions will enable me to contribute meaningfully to your team in Peru Lima.</w:t>
      </w:r>
    </w:p>
    <w:p>
      <w:pPr>
        <w:pStyle w:val="BodyText"/>
      </w:pPr>
      <w:r>
        <w:t xml:space="preserve">What sets me apart is not just my technical skills but also my dedication to fostering a positive and inclusive workplace culture. In Peru Lima, where collaboration and community are deeply valued, I believe that creating an environment where every team member feels empowered is essential. I have consistently advocated for open communication and mutual respect in all my professional interactions, and I am eager to bring this philosophy to your organization.</w:t>
      </w:r>
    </w:p>
    <w:p>
      <w:pPr>
        <w:pStyle w:val="BodyText"/>
      </w:pPr>
      <w:r>
        <w:t xml:space="preserve">Finally, I want to emphasize my enthusiasm for the opportunity to work in Peru Lima. This city has long been a source of inspiration for me, not only for its rich cultural heritage but also for its forward-thinking approach to business and innovation. I am confident that my skills, experience, and passion for [industry/field] will allow me to make a lasting contribution to your team while growing as a professional in this incredible location.</w:t>
      </w:r>
    </w:p>
    <w:p>
      <w:pPr>
        <w:pStyle w:val="BodyText"/>
      </w:pPr>
      <w:r>
        <w:t xml:space="preserve">Thank you for considering my application. I would welcome the chance to discuss how my background and vision align with the goals of your organization. Please feel free to contact me at [phone number] or [email address] at your earliest convenience. I look forward to the possibility of contributing to the success of your company in Peru Lima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Peru Lima</dc:title>
  <dc:creator/>
  <cp:keywords/>
  <dcterms:created xsi:type="dcterms:W3CDTF">2025-12-11T09:25:59Z</dcterms:created>
  <dcterms:modified xsi:type="dcterms:W3CDTF">2025-12-11T09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